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0B43638A" w:rsidR="001D2A0C" w:rsidRDefault="00AD4AB2" w:rsidP="00AD4AB2">
      <w:pPr>
        <w:pStyle w:val="Heading1"/>
      </w:pPr>
      <w:r>
        <w:t xml:space="preserve">Social Media Copy – </w:t>
      </w:r>
      <w:r w:rsidR="00AA0B4A">
        <w:t>Housing &amp; Shelter</w:t>
      </w:r>
      <w:r w:rsidR="009564AE">
        <w:t xml:space="preserve"> Week</w:t>
      </w:r>
    </w:p>
    <w:p w14:paraId="11D701D4" w14:textId="08F450C6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" w:history="1">
        <w:r w:rsidR="00F233A3" w:rsidRPr="00287A95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0"/>
        <w:gridCol w:w="3231"/>
        <w:gridCol w:w="3209"/>
      </w:tblGrid>
      <w:tr w:rsidR="00AD4AB2" w14:paraId="42CF1EDA" w14:textId="77777777" w:rsidTr="34616A80">
        <w:tc>
          <w:tcPr>
            <w:tcW w:w="3636" w:type="dxa"/>
          </w:tcPr>
          <w:p w14:paraId="69919E16" w14:textId="21792FD5" w:rsidR="00AD4AB2" w:rsidRDefault="00AA42DA" w:rsidP="006378E7">
            <w:r>
              <w:t>Monday</w:t>
            </w:r>
            <w:r w:rsidR="00AD4AB2">
              <w:t xml:space="preserve">, </w:t>
            </w:r>
            <w:r w:rsidR="00AA0B4A">
              <w:t>Nov 20</w:t>
            </w:r>
          </w:p>
          <w:p w14:paraId="6BE32AF4" w14:textId="5A6D4000" w:rsidR="00AD4AB2" w:rsidRDefault="0097796E" w:rsidP="006378E7">
            <w:r>
              <w:t xml:space="preserve">Can you guess </w:t>
            </w:r>
            <w:r w:rsidR="00CF79DE">
              <w:t>the</w:t>
            </w:r>
            <w:r w:rsidR="00185A26">
              <w:t xml:space="preserve"> @USOPM CFC</w:t>
            </w:r>
            <w:r>
              <w:t xml:space="preserve"> cause of the week? </w:t>
            </w:r>
          </w:p>
          <w:p w14:paraId="126AA96E" w14:textId="23FEA8C1" w:rsidR="00200EF1" w:rsidRDefault="00200EF1" w:rsidP="006378E7">
            <w:r>
              <w:t>If you guess</w:t>
            </w:r>
            <w:r w:rsidR="00185A26">
              <w:t>ed</w:t>
            </w:r>
            <w:r>
              <w:t xml:space="preserve"> “</w:t>
            </w:r>
            <w:r w:rsidR="00AA0B4A">
              <w:t>Housing &amp; Shelter</w:t>
            </w:r>
            <w:r>
              <w:t>” you are right! Learn more at GiveCFC.org</w:t>
            </w:r>
            <w:r w:rsidR="00185A26">
              <w:t>/cause-week</w:t>
            </w:r>
            <w:r>
              <w:t>. #GiveCFC</w:t>
            </w:r>
          </w:p>
        </w:tc>
        <w:tc>
          <w:tcPr>
            <w:tcW w:w="3217" w:type="dxa"/>
          </w:tcPr>
          <w:p w14:paraId="70A1F7FB" w14:textId="0871AA60" w:rsidR="00AD4AB2" w:rsidRDefault="40FB3DAD" w:rsidP="34616A80">
            <w:pPr>
              <w:rPr>
                <w:rFonts w:eastAsia="Source Sans Pro" w:cs="Source Sans Pro"/>
              </w:rPr>
            </w:pPr>
            <w:r w:rsidRPr="34616A80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0E99867C" w:rsidR="00AD4AB2" w:rsidRDefault="3EAC9989" w:rsidP="34616A80">
            <w:r>
              <w:rPr>
                <w:noProof/>
              </w:rPr>
              <w:drawing>
                <wp:inline distT="0" distB="0" distL="0" distR="0" wp14:anchorId="2C55BF1A" wp14:editId="3F6AA930">
                  <wp:extent cx="1866900" cy="1895475"/>
                  <wp:effectExtent l="9525" t="9525" r="9525" b="9525"/>
                  <wp:docPr id="1378379050" name="Picture 1378379050" descr="Video featuring a photo of a man in a wheelchair on a ramp, a woman’s hands holding a child’s hand holding a wooden house; two men working on a house frame, and a family looking at a house. It reveals the cause of the week to be Housing &amp; Shelt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8379050" name="Picture 1378379050" descr="Video featuring a photo of a man in a wheelchair on a ramp, a woman’s hands holding a child’s hand holding a wooden house; two men working on a house frame, and a family looking at a house. It reveals the cause of the week to be Housing &amp; Shelter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54F484C1" w:rsidR="00F66025" w:rsidRDefault="00183096" w:rsidP="006378E7">
            <w:r>
              <w:t>Video featuring</w:t>
            </w:r>
            <w:r w:rsidR="00A32889">
              <w:t xml:space="preserve"> </w:t>
            </w:r>
            <w:r w:rsidR="00790B4A">
              <w:t xml:space="preserve">a </w:t>
            </w:r>
            <w:r w:rsidR="00A32889">
              <w:t xml:space="preserve">photo of </w:t>
            </w:r>
            <w:r w:rsidR="00243826">
              <w:t>a</w:t>
            </w:r>
            <w:r w:rsidR="00790B4A">
              <w:t xml:space="preserve"> </w:t>
            </w:r>
            <w:r w:rsidR="00F91320">
              <w:t xml:space="preserve">man in a wheelchair on a ramp, a woman’s hands holding a child’s hand holding a wooden house; </w:t>
            </w:r>
            <w:r w:rsidR="00303824">
              <w:t>two men working on a house frame, and a family looking at a house</w:t>
            </w:r>
            <w:r w:rsidR="00ED7EC5">
              <w:t xml:space="preserve">. </w:t>
            </w:r>
            <w:r w:rsidR="00790B4A">
              <w:t>It reveals</w:t>
            </w:r>
            <w:r w:rsidR="000A6ADD">
              <w:t xml:space="preserve"> the cause of the week to be </w:t>
            </w:r>
            <w:r w:rsidR="00303824">
              <w:t>Housing &amp; Shelter</w:t>
            </w:r>
            <w:r w:rsidR="000A6ADD">
              <w:t>.</w:t>
            </w:r>
          </w:p>
        </w:tc>
      </w:tr>
      <w:tr w:rsidR="00AD4AB2" w14:paraId="16843182" w14:textId="77777777" w:rsidTr="34616A80">
        <w:tc>
          <w:tcPr>
            <w:tcW w:w="3636" w:type="dxa"/>
          </w:tcPr>
          <w:p w14:paraId="676F5E33" w14:textId="630272EA" w:rsidR="00AD4AB2" w:rsidRDefault="00AA42DA" w:rsidP="006378E7">
            <w:r>
              <w:t>Wednesday</w:t>
            </w:r>
            <w:r w:rsidR="00AD4AB2">
              <w:t xml:space="preserve">, </w:t>
            </w:r>
            <w:r w:rsidR="00056D99">
              <w:t>Nov 22</w:t>
            </w:r>
          </w:p>
          <w:p w14:paraId="1EDF7959" w14:textId="27064D11" w:rsidR="00777722" w:rsidRDefault="00B4131B" w:rsidP="006378E7">
            <w:r>
              <w:t xml:space="preserve">Through the @USOPM CFC, you can GIVE HAPPY so </w:t>
            </w:r>
            <w:r w:rsidR="00CA731B">
              <w:t>wounded warriors like Jennifer can live in accessible homes</w:t>
            </w:r>
            <w:r>
              <w:t>. #GiveCFC</w:t>
            </w:r>
          </w:p>
        </w:tc>
        <w:tc>
          <w:tcPr>
            <w:tcW w:w="3217" w:type="dxa"/>
          </w:tcPr>
          <w:p w14:paraId="6EE5435A" w14:textId="7393F2D1" w:rsidR="00AD4AB2" w:rsidRDefault="003D3DCE" w:rsidP="34616A80">
            <w:pPr>
              <w:rPr>
                <w:rFonts w:eastAsia="Source Sans Pro" w:cs="Source Sans Pro"/>
              </w:rPr>
            </w:pPr>
            <w:r>
              <w:t> </w:t>
            </w:r>
            <w:r w:rsidR="4ABF76C6" w:rsidRPr="34616A80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23364686" w:rsidR="00AD4AB2" w:rsidRDefault="704A579E" w:rsidP="34616A80">
            <w:r>
              <w:rPr>
                <w:noProof/>
              </w:rPr>
              <w:drawing>
                <wp:inline distT="0" distB="0" distL="0" distR="0" wp14:anchorId="5CDA6BA9" wp14:editId="5F88AB37">
                  <wp:extent cx="1895475" cy="1895475"/>
                  <wp:effectExtent l="9525" t="9525" r="9525" b="9525"/>
                  <wp:docPr id="1814582022" name="Picture 1814582022" descr="Photo of a woman in a wheelchair going up a ramp with the text “GIVE HAPPY so wounded warriors like Jennifer can live in accessible homes.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4582022" name="Picture 1814582022" descr="Photo of a woman in a wheelchair going up a ramp with the text “GIVE HAPPY so wounded warriors like Jennifer can live in accessible homes.”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7DCF3428" w:rsidR="00530E69" w:rsidRDefault="002B26AB" w:rsidP="003E5095">
            <w:r>
              <w:t xml:space="preserve">Photo of a </w:t>
            </w:r>
            <w:r w:rsidR="00056D99">
              <w:t>woman in a wheelchair going up a ramp</w:t>
            </w:r>
            <w:r w:rsidR="00157129">
              <w:t xml:space="preserve"> wi</w:t>
            </w:r>
            <w:r w:rsidR="00790B4A">
              <w:t>th the text</w:t>
            </w:r>
            <w:r w:rsidR="000E367A">
              <w:t xml:space="preserve"> “GIVE HAPPY so</w:t>
            </w:r>
            <w:r w:rsidR="00157129">
              <w:t xml:space="preserve"> </w:t>
            </w:r>
            <w:r w:rsidR="00056D99">
              <w:t>wounded warriors like Jennifer can live in accessible homes</w:t>
            </w:r>
            <w:r w:rsidR="000E367A">
              <w:t xml:space="preserve">.” </w:t>
            </w:r>
          </w:p>
        </w:tc>
      </w:tr>
      <w:tr w:rsidR="00AD4AB2" w14:paraId="4A7DC075" w14:textId="77777777" w:rsidTr="34616A80">
        <w:tc>
          <w:tcPr>
            <w:tcW w:w="3636" w:type="dxa"/>
          </w:tcPr>
          <w:p w14:paraId="3AF00CF7" w14:textId="015FA9E6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056D99">
              <w:t>Nov 24</w:t>
            </w:r>
          </w:p>
          <w:p w14:paraId="4A97052D" w14:textId="36649372" w:rsidR="0009442B" w:rsidRDefault="0064136D" w:rsidP="006378E7">
            <w:r>
              <w:t>Friday fun:</w:t>
            </w:r>
            <w:r w:rsidR="001509DA">
              <w:t xml:space="preserve"> </w:t>
            </w:r>
            <w:r w:rsidR="004233DE">
              <w:t xml:space="preserve">Which house makes you the </w:t>
            </w:r>
            <w:proofErr w:type="gramStart"/>
            <w:r w:rsidR="004233DE">
              <w:t>most HAPPY</w:t>
            </w:r>
            <w:proofErr w:type="gramEnd"/>
            <w:r w:rsidR="004233DE">
              <w:t>?</w:t>
            </w:r>
            <w:r w:rsidR="007F3A8D">
              <w:t xml:space="preserve"> Let us know in the comments.</w:t>
            </w:r>
          </w:p>
          <w:p w14:paraId="686BFF86" w14:textId="5C92DBC2" w:rsidR="000A3DA5" w:rsidRDefault="007F3A8D" w:rsidP="006378E7">
            <w:r>
              <w:t xml:space="preserve">Housing is definitely something to be thankful for. </w:t>
            </w:r>
            <w:r w:rsidR="001509DA">
              <w:t>This</w:t>
            </w:r>
            <w:r w:rsidR="000A3DA5">
              <w:t xml:space="preserve"> week</w:t>
            </w:r>
            <w:r w:rsidR="001A2C7D">
              <w:t xml:space="preserve">, </w:t>
            </w:r>
            <w:r w:rsidR="004233DE">
              <w:t>we celebrated Housing &amp; Shelter</w:t>
            </w:r>
            <w:r w:rsidR="001509DA">
              <w:t xml:space="preserve"> </w:t>
            </w:r>
            <w:r>
              <w:t xml:space="preserve">for the </w:t>
            </w:r>
            <w:r w:rsidR="001509DA">
              <w:t xml:space="preserve">@USOPM CFC cause of the week. </w:t>
            </w:r>
            <w:r w:rsidR="007D5593">
              <w:t>#GiveCFC</w:t>
            </w:r>
          </w:p>
        </w:tc>
        <w:tc>
          <w:tcPr>
            <w:tcW w:w="3217" w:type="dxa"/>
          </w:tcPr>
          <w:p w14:paraId="1EA2445D" w14:textId="1C83E336" w:rsidR="00AD4AB2" w:rsidRDefault="31F43AF2" w:rsidP="34616A80">
            <w:pPr>
              <w:rPr>
                <w:rFonts w:eastAsia="Source Sans Pro" w:cs="Source Sans Pro"/>
              </w:rPr>
            </w:pPr>
            <w:r w:rsidRPr="34616A80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7461BC8F" w:rsidR="00AD4AB2" w:rsidRDefault="4D29DE26" w:rsidP="34616A80">
            <w:r>
              <w:rPr>
                <w:noProof/>
              </w:rPr>
              <w:drawing>
                <wp:inline distT="0" distB="0" distL="0" distR="0" wp14:anchorId="221002BF" wp14:editId="58FE6F95">
                  <wp:extent cx="1895475" cy="1819275"/>
                  <wp:effectExtent l="9525" t="9525" r="9525" b="9525"/>
                  <wp:docPr id="2009738725" name="Picture 2009738725" descr="Images of four houses: A on the beach; B a stone cottage; C modern home and D a lakeside mountain cabin and text “Which house makes you happy?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9738725" name="Picture 2009738725" descr="Images of four houses: A on the beach; B a stone cottage; C modern home and D a lakeside mountain cabin and text “Which house makes you happy?” 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192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28675955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2C429A0" w14:textId="071C6191" w:rsidR="0009442B" w:rsidRDefault="001A2C7D" w:rsidP="006378E7">
            <w:r>
              <w:t>Image</w:t>
            </w:r>
            <w:r w:rsidR="007F3A8D">
              <w:t>s of four houses: A on the beach; B a stone cottage; C modern home and D a lakeside mountain cabin and text “Which house makes you happy?”</w:t>
            </w:r>
            <w:r>
              <w:t xml:space="preserve"> 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first" r:id="rId11"/>
      <w:footerReference w:type="first" r:id="rId12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E6B1D" w14:textId="77777777" w:rsidR="00FE1CBC" w:rsidRDefault="00FE1CBC" w:rsidP="00525B25">
      <w:r>
        <w:separator/>
      </w:r>
    </w:p>
  </w:endnote>
  <w:endnote w:type="continuationSeparator" w:id="0">
    <w:p w14:paraId="612D5733" w14:textId="77777777" w:rsidR="00FE1CBC" w:rsidRDefault="00FE1CBC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04199DE3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8A3138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135FCDEC" w:rsidR="00044CFB" w:rsidRDefault="008A3138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5D6B9AB1" wp14:editId="041A6ED7">
          <wp:extent cx="1362585" cy="283818"/>
          <wp:effectExtent l="0" t="0" r="0" b="2540"/>
          <wp:docPr id="6" name="Picture 6" descr="CFC Logo An OPM In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02E7F" w14:textId="77777777" w:rsidR="00FE1CBC" w:rsidRDefault="00FE1CBC" w:rsidP="00525B25">
      <w:bookmarkStart w:id="0" w:name="_Hlk141697265"/>
      <w:bookmarkEnd w:id="0"/>
      <w:r>
        <w:separator/>
      </w:r>
    </w:p>
  </w:footnote>
  <w:footnote w:type="continuationSeparator" w:id="0">
    <w:p w14:paraId="04380773" w14:textId="77777777" w:rsidR="00FE1CBC" w:rsidRDefault="00FE1CBC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4DFF7BDD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38AA3867">
          <wp:extent cx="3520440" cy="894134"/>
          <wp:effectExtent l="0" t="0" r="3810" b="127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rgUAIBJtqiwAAAA="/>
  </w:docVars>
  <w:rsids>
    <w:rsidRoot w:val="00B1028A"/>
    <w:rsid w:val="00000365"/>
    <w:rsid w:val="00021492"/>
    <w:rsid w:val="00044CFB"/>
    <w:rsid w:val="00056D99"/>
    <w:rsid w:val="000626D7"/>
    <w:rsid w:val="00070D64"/>
    <w:rsid w:val="000716AA"/>
    <w:rsid w:val="00080AA7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6A22"/>
    <w:rsid w:val="0011011B"/>
    <w:rsid w:val="0011201A"/>
    <w:rsid w:val="00116FA4"/>
    <w:rsid w:val="00122A4A"/>
    <w:rsid w:val="00124611"/>
    <w:rsid w:val="00131075"/>
    <w:rsid w:val="001349CA"/>
    <w:rsid w:val="001509DA"/>
    <w:rsid w:val="00150D73"/>
    <w:rsid w:val="00155EFF"/>
    <w:rsid w:val="00157129"/>
    <w:rsid w:val="001618E3"/>
    <w:rsid w:val="00171B49"/>
    <w:rsid w:val="00183096"/>
    <w:rsid w:val="00185A26"/>
    <w:rsid w:val="00186E12"/>
    <w:rsid w:val="001A0C84"/>
    <w:rsid w:val="001A2C7D"/>
    <w:rsid w:val="001C22E7"/>
    <w:rsid w:val="001C333B"/>
    <w:rsid w:val="001D0278"/>
    <w:rsid w:val="001D2A0C"/>
    <w:rsid w:val="001D2E15"/>
    <w:rsid w:val="00200EF1"/>
    <w:rsid w:val="002041FF"/>
    <w:rsid w:val="00221DFD"/>
    <w:rsid w:val="00235D3A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4D62"/>
    <w:rsid w:val="002D4CD0"/>
    <w:rsid w:val="002E04DF"/>
    <w:rsid w:val="002E6411"/>
    <w:rsid w:val="002F7BB8"/>
    <w:rsid w:val="00303824"/>
    <w:rsid w:val="003327A1"/>
    <w:rsid w:val="003373A2"/>
    <w:rsid w:val="00352290"/>
    <w:rsid w:val="00353241"/>
    <w:rsid w:val="00353AB0"/>
    <w:rsid w:val="003726A7"/>
    <w:rsid w:val="00376CC2"/>
    <w:rsid w:val="00380E50"/>
    <w:rsid w:val="00393F66"/>
    <w:rsid w:val="00396DE5"/>
    <w:rsid w:val="00397372"/>
    <w:rsid w:val="003A02C2"/>
    <w:rsid w:val="003A4AAA"/>
    <w:rsid w:val="003D369D"/>
    <w:rsid w:val="003D3DCE"/>
    <w:rsid w:val="003E1F20"/>
    <w:rsid w:val="003E5095"/>
    <w:rsid w:val="0041363F"/>
    <w:rsid w:val="004233DE"/>
    <w:rsid w:val="00424927"/>
    <w:rsid w:val="00424F6D"/>
    <w:rsid w:val="00431464"/>
    <w:rsid w:val="00433F39"/>
    <w:rsid w:val="00452F4D"/>
    <w:rsid w:val="004610DF"/>
    <w:rsid w:val="00461161"/>
    <w:rsid w:val="00464A69"/>
    <w:rsid w:val="00466CC4"/>
    <w:rsid w:val="00481E22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7617"/>
    <w:rsid w:val="00573EA2"/>
    <w:rsid w:val="00576444"/>
    <w:rsid w:val="0058420F"/>
    <w:rsid w:val="00586326"/>
    <w:rsid w:val="005B1894"/>
    <w:rsid w:val="005C0728"/>
    <w:rsid w:val="005C1193"/>
    <w:rsid w:val="005C2555"/>
    <w:rsid w:val="005C3F62"/>
    <w:rsid w:val="005C7115"/>
    <w:rsid w:val="005F5C21"/>
    <w:rsid w:val="00622310"/>
    <w:rsid w:val="006250FF"/>
    <w:rsid w:val="00626CEF"/>
    <w:rsid w:val="0064136D"/>
    <w:rsid w:val="00642B42"/>
    <w:rsid w:val="0065103D"/>
    <w:rsid w:val="00663513"/>
    <w:rsid w:val="00663BF6"/>
    <w:rsid w:val="00667719"/>
    <w:rsid w:val="00677F77"/>
    <w:rsid w:val="006A7A8F"/>
    <w:rsid w:val="006B1762"/>
    <w:rsid w:val="006D58ED"/>
    <w:rsid w:val="006D7F8A"/>
    <w:rsid w:val="006E31C1"/>
    <w:rsid w:val="00717AAD"/>
    <w:rsid w:val="00721C0A"/>
    <w:rsid w:val="00761E3A"/>
    <w:rsid w:val="00767364"/>
    <w:rsid w:val="0077664B"/>
    <w:rsid w:val="00777722"/>
    <w:rsid w:val="00790B4A"/>
    <w:rsid w:val="00793DB6"/>
    <w:rsid w:val="007B6370"/>
    <w:rsid w:val="007D23BC"/>
    <w:rsid w:val="007D49CD"/>
    <w:rsid w:val="007D5593"/>
    <w:rsid w:val="007E59CF"/>
    <w:rsid w:val="007E7327"/>
    <w:rsid w:val="007F2B63"/>
    <w:rsid w:val="007F3A8D"/>
    <w:rsid w:val="008048DA"/>
    <w:rsid w:val="00810E88"/>
    <w:rsid w:val="00811596"/>
    <w:rsid w:val="00812666"/>
    <w:rsid w:val="00833F06"/>
    <w:rsid w:val="00855A14"/>
    <w:rsid w:val="0088564A"/>
    <w:rsid w:val="00895F72"/>
    <w:rsid w:val="008A3138"/>
    <w:rsid w:val="008C467A"/>
    <w:rsid w:val="008D0826"/>
    <w:rsid w:val="008D56BF"/>
    <w:rsid w:val="008E0219"/>
    <w:rsid w:val="008E6F9D"/>
    <w:rsid w:val="008F6D1A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564AE"/>
    <w:rsid w:val="00965BD3"/>
    <w:rsid w:val="009775C1"/>
    <w:rsid w:val="0097796E"/>
    <w:rsid w:val="009816A5"/>
    <w:rsid w:val="009A2085"/>
    <w:rsid w:val="009B661F"/>
    <w:rsid w:val="009C347D"/>
    <w:rsid w:val="009C5886"/>
    <w:rsid w:val="009D1C53"/>
    <w:rsid w:val="009E7ABC"/>
    <w:rsid w:val="009F182E"/>
    <w:rsid w:val="00A127D1"/>
    <w:rsid w:val="00A15A16"/>
    <w:rsid w:val="00A21C47"/>
    <w:rsid w:val="00A26F94"/>
    <w:rsid w:val="00A27F2F"/>
    <w:rsid w:val="00A32889"/>
    <w:rsid w:val="00A45D72"/>
    <w:rsid w:val="00A55F96"/>
    <w:rsid w:val="00A62D28"/>
    <w:rsid w:val="00A87D78"/>
    <w:rsid w:val="00AA0B4A"/>
    <w:rsid w:val="00AA1D1A"/>
    <w:rsid w:val="00AA3B83"/>
    <w:rsid w:val="00AA42DA"/>
    <w:rsid w:val="00AA743C"/>
    <w:rsid w:val="00AB3493"/>
    <w:rsid w:val="00AC09B8"/>
    <w:rsid w:val="00AD4AB2"/>
    <w:rsid w:val="00AE24D9"/>
    <w:rsid w:val="00AF6BD2"/>
    <w:rsid w:val="00B06BB9"/>
    <w:rsid w:val="00B1028A"/>
    <w:rsid w:val="00B118F3"/>
    <w:rsid w:val="00B11E49"/>
    <w:rsid w:val="00B260BA"/>
    <w:rsid w:val="00B34057"/>
    <w:rsid w:val="00B34A98"/>
    <w:rsid w:val="00B4131B"/>
    <w:rsid w:val="00B4148C"/>
    <w:rsid w:val="00B45061"/>
    <w:rsid w:val="00B56219"/>
    <w:rsid w:val="00B76710"/>
    <w:rsid w:val="00B8525A"/>
    <w:rsid w:val="00B9273F"/>
    <w:rsid w:val="00BB1D96"/>
    <w:rsid w:val="00BD2B7C"/>
    <w:rsid w:val="00BD4082"/>
    <w:rsid w:val="00BF014A"/>
    <w:rsid w:val="00BF2635"/>
    <w:rsid w:val="00C11F0B"/>
    <w:rsid w:val="00C15474"/>
    <w:rsid w:val="00C2524D"/>
    <w:rsid w:val="00C4101A"/>
    <w:rsid w:val="00C476AB"/>
    <w:rsid w:val="00C52FDF"/>
    <w:rsid w:val="00C756A6"/>
    <w:rsid w:val="00C7724A"/>
    <w:rsid w:val="00CA731B"/>
    <w:rsid w:val="00CB3E7A"/>
    <w:rsid w:val="00CC079E"/>
    <w:rsid w:val="00CC0836"/>
    <w:rsid w:val="00CC2613"/>
    <w:rsid w:val="00CD0A97"/>
    <w:rsid w:val="00CD3EB1"/>
    <w:rsid w:val="00CD5EAE"/>
    <w:rsid w:val="00CE4073"/>
    <w:rsid w:val="00CF26D1"/>
    <w:rsid w:val="00CF79DE"/>
    <w:rsid w:val="00D1531B"/>
    <w:rsid w:val="00D25EA4"/>
    <w:rsid w:val="00D63C37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51E9B"/>
    <w:rsid w:val="00E5797D"/>
    <w:rsid w:val="00E63868"/>
    <w:rsid w:val="00E638BE"/>
    <w:rsid w:val="00E72923"/>
    <w:rsid w:val="00E949BC"/>
    <w:rsid w:val="00EB2A28"/>
    <w:rsid w:val="00EB7586"/>
    <w:rsid w:val="00EC21A4"/>
    <w:rsid w:val="00EC3F12"/>
    <w:rsid w:val="00ED0808"/>
    <w:rsid w:val="00ED7EC5"/>
    <w:rsid w:val="00EE61F9"/>
    <w:rsid w:val="00EF3C8C"/>
    <w:rsid w:val="00F10FA8"/>
    <w:rsid w:val="00F21437"/>
    <w:rsid w:val="00F233A3"/>
    <w:rsid w:val="00F25768"/>
    <w:rsid w:val="00F34A32"/>
    <w:rsid w:val="00F66025"/>
    <w:rsid w:val="00F81526"/>
    <w:rsid w:val="00F91320"/>
    <w:rsid w:val="00FA419B"/>
    <w:rsid w:val="00FA60AD"/>
    <w:rsid w:val="00FB36BE"/>
    <w:rsid w:val="00FB4165"/>
    <w:rsid w:val="00FB758E"/>
    <w:rsid w:val="00FC374A"/>
    <w:rsid w:val="00FE1CBC"/>
    <w:rsid w:val="00FE6AB2"/>
    <w:rsid w:val="00FF059F"/>
    <w:rsid w:val="00FF16D8"/>
    <w:rsid w:val="2B574804"/>
    <w:rsid w:val="31F43AF2"/>
    <w:rsid w:val="34616A80"/>
    <w:rsid w:val="3D11FA1D"/>
    <w:rsid w:val="3EAC9989"/>
    <w:rsid w:val="40FB3DAD"/>
    <w:rsid w:val="41EDF9DB"/>
    <w:rsid w:val="4ABF76C6"/>
    <w:rsid w:val="4D29DE26"/>
    <w:rsid w:val="603BA52E"/>
    <w:rsid w:val="704A5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7FDFA5-CFB6-43B6-96D0-6448E002585F}"/>
</file>

<file path=customXml/itemProps2.xml><?xml version="1.0" encoding="utf-8"?>
<ds:datastoreItem xmlns:ds="http://schemas.openxmlformats.org/officeDocument/2006/customXml" ds:itemID="{B557B3C5-8E6E-4CDF-BC6D-701C2833E31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Social Media Housing Shelter</dc:title>
  <dc:subject/>
  <dc:creator/>
  <cp:keywords>CFC Social Media</cp:keywords>
  <dc:description/>
  <cp:lastModifiedBy/>
  <cp:revision>1</cp:revision>
  <dcterms:created xsi:type="dcterms:W3CDTF">2023-07-31T16:57:00Z</dcterms:created>
  <dcterms:modified xsi:type="dcterms:W3CDTF">2023-07-31T17:01:00Z</dcterms:modified>
  <cp:category/>
</cp:coreProperties>
</file>